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8A8CC2" w14:textId="6CFD3AF6" w:rsidR="00D67120" w:rsidRPr="00BD55A0" w:rsidRDefault="00BD55A0" w:rsidP="00BD55A0">
      <w:pPr>
        <w:jc w:val="center"/>
        <w:rPr>
          <w:b/>
          <w:bCs/>
        </w:rPr>
      </w:pPr>
      <w:r w:rsidRPr="00BD55A0">
        <w:rPr>
          <w:b/>
          <w:bCs/>
        </w:rPr>
        <w:t xml:space="preserve">Getting Started Task </w:t>
      </w:r>
      <w:r w:rsidR="004D47AA">
        <w:rPr>
          <w:b/>
          <w:bCs/>
        </w:rPr>
        <w:t xml:space="preserve">1 </w:t>
      </w:r>
      <w:r w:rsidRPr="00BD55A0">
        <w:rPr>
          <w:b/>
          <w:bCs/>
        </w:rPr>
        <w:t>Template</w:t>
      </w:r>
    </w:p>
    <w:p w14:paraId="3201604D" w14:textId="41404DF4" w:rsidR="00BD55A0" w:rsidRDefault="00BD55A0">
      <w:r>
        <w:t>Use the template outline below to capture the rubric requirements and key points and to serve as your task report.  After you have captured the appropriate data, massage each section into the required number of paragraphs and ensure you have captured all the required points highlighted.</w:t>
      </w:r>
    </w:p>
    <w:p w14:paraId="24FFE4B2" w14:textId="07F54F58" w:rsidR="00BD55A0" w:rsidRDefault="00BD55A0"/>
    <w:p w14:paraId="68F18BCD" w14:textId="3B6A1050" w:rsidR="00BD55A0" w:rsidRPr="00BD55A0" w:rsidRDefault="00BD55A0" w:rsidP="00674197">
      <w:pPr>
        <w:jc w:val="center"/>
        <w:rPr>
          <w:b/>
          <w:bCs/>
        </w:rPr>
      </w:pPr>
      <w:r w:rsidRPr="00BD55A0">
        <w:rPr>
          <w:b/>
          <w:bCs/>
        </w:rPr>
        <w:t>A. Network Topology</w:t>
      </w:r>
    </w:p>
    <w:p w14:paraId="6F00AE9E" w14:textId="1228D72A" w:rsidR="00BD55A0" w:rsidRDefault="00BD55A0">
      <w:r>
        <w:t>Screenshots of running nmap.</w:t>
      </w:r>
    </w:p>
    <w:p w14:paraId="43D316A9" w14:textId="2744B9F6" w:rsidR="00674197" w:rsidRDefault="00674197">
      <w:r>
        <w:t>Screenshot of Zenmap Topology</w:t>
      </w:r>
    </w:p>
    <w:p w14:paraId="58CC0DC2" w14:textId="2738A34B" w:rsidR="00BD55A0" w:rsidRDefault="00BD55A0"/>
    <w:p w14:paraId="42DD4997" w14:textId="19AD87B5" w:rsidR="00BD55A0" w:rsidRPr="00BD55A0" w:rsidRDefault="00BD55A0" w:rsidP="00674197">
      <w:pPr>
        <w:jc w:val="center"/>
        <w:rPr>
          <w:b/>
          <w:bCs/>
        </w:rPr>
      </w:pPr>
      <w:r w:rsidRPr="00BD55A0">
        <w:rPr>
          <w:b/>
          <w:bCs/>
        </w:rPr>
        <w:t>B Summary of Vulnerabilities and Implications</w:t>
      </w:r>
    </w:p>
    <w:p w14:paraId="313BE3ED" w14:textId="5097F130" w:rsidR="00BD55A0" w:rsidRPr="00BD55A0" w:rsidRDefault="00BD55A0">
      <w:pPr>
        <w:rPr>
          <w:b/>
          <w:bCs/>
        </w:rPr>
      </w:pPr>
      <w:r w:rsidRPr="00BD55A0">
        <w:rPr>
          <w:b/>
          <w:bCs/>
        </w:rPr>
        <w:t>First vulnerability</w:t>
      </w:r>
    </w:p>
    <w:p w14:paraId="6447B016" w14:textId="7FFADA38" w:rsidR="00BD55A0" w:rsidRPr="00604B53" w:rsidRDefault="00604B53">
      <w:r w:rsidRPr="00604B53">
        <w:t xml:space="preserve">And </w:t>
      </w:r>
      <w:r>
        <w:t xml:space="preserve">the </w:t>
      </w:r>
      <w:r w:rsidR="001936F6">
        <w:t>potential implications</w:t>
      </w:r>
    </w:p>
    <w:p w14:paraId="47145059" w14:textId="77777777" w:rsidR="001936F6" w:rsidRDefault="001936F6">
      <w:pPr>
        <w:rPr>
          <w:b/>
          <w:bCs/>
        </w:rPr>
      </w:pPr>
    </w:p>
    <w:p w14:paraId="700C9427" w14:textId="002C85C4" w:rsidR="00BD55A0" w:rsidRPr="00BD55A0" w:rsidRDefault="00BD55A0">
      <w:pPr>
        <w:rPr>
          <w:b/>
          <w:bCs/>
        </w:rPr>
      </w:pPr>
      <w:r w:rsidRPr="00BD55A0">
        <w:rPr>
          <w:b/>
          <w:bCs/>
        </w:rPr>
        <w:t>Second vulnerability</w:t>
      </w:r>
    </w:p>
    <w:p w14:paraId="45BD09C4" w14:textId="77777777" w:rsidR="001936F6" w:rsidRPr="00604B53" w:rsidRDefault="001936F6" w:rsidP="001936F6">
      <w:r w:rsidRPr="00604B53">
        <w:t xml:space="preserve">And </w:t>
      </w:r>
      <w:r>
        <w:t>the potential implications</w:t>
      </w:r>
    </w:p>
    <w:p w14:paraId="0DB37C6A" w14:textId="39B8B803" w:rsidR="00BD55A0" w:rsidRDefault="00BD55A0"/>
    <w:p w14:paraId="7E782C32" w14:textId="2F6E7940" w:rsidR="00BD55A0" w:rsidRDefault="00BD55A0">
      <w:pPr>
        <w:rPr>
          <w:b/>
          <w:bCs/>
        </w:rPr>
      </w:pPr>
      <w:r w:rsidRPr="00BD55A0">
        <w:rPr>
          <w:b/>
          <w:bCs/>
        </w:rPr>
        <w:t>Third vulnerability</w:t>
      </w:r>
    </w:p>
    <w:p w14:paraId="715B3D3F" w14:textId="77777777" w:rsidR="001936F6" w:rsidRPr="00604B53" w:rsidRDefault="001936F6" w:rsidP="001936F6">
      <w:r w:rsidRPr="00604B53">
        <w:t xml:space="preserve">And </w:t>
      </w:r>
      <w:r>
        <w:t>the potential implications</w:t>
      </w:r>
    </w:p>
    <w:p w14:paraId="3C2E602C" w14:textId="5A2C3C3E" w:rsidR="00674197" w:rsidRDefault="00674197">
      <w:pPr>
        <w:rPr>
          <w:b/>
          <w:bCs/>
        </w:rPr>
      </w:pPr>
    </w:p>
    <w:p w14:paraId="6E100291" w14:textId="54EBDC18" w:rsidR="00674197" w:rsidRDefault="00674197" w:rsidP="00674197">
      <w:pPr>
        <w:jc w:val="center"/>
        <w:rPr>
          <w:b/>
          <w:bCs/>
        </w:rPr>
      </w:pPr>
      <w:r>
        <w:rPr>
          <w:b/>
          <w:bCs/>
        </w:rPr>
        <w:t>C.  Wireshark Anomalies</w:t>
      </w:r>
    </w:p>
    <w:p w14:paraId="77675A5C" w14:textId="53026CDD" w:rsidR="00674197" w:rsidRDefault="00674197">
      <w:pPr>
        <w:rPr>
          <w:b/>
          <w:bCs/>
        </w:rPr>
      </w:pPr>
    </w:p>
    <w:p w14:paraId="1F17346D" w14:textId="7BA802EB" w:rsidR="00674197" w:rsidRDefault="00674197">
      <w:pPr>
        <w:rPr>
          <w:b/>
          <w:bCs/>
        </w:rPr>
      </w:pPr>
      <w:r>
        <w:rPr>
          <w:b/>
          <w:bCs/>
        </w:rPr>
        <w:t>First Anomaly</w:t>
      </w:r>
    </w:p>
    <w:p w14:paraId="36AD13A2" w14:textId="324BDE9B" w:rsidR="00674197" w:rsidRPr="001936F6" w:rsidRDefault="00674197" w:rsidP="00674197">
      <w:r w:rsidRPr="001936F6">
        <w:t>And evidence</w:t>
      </w:r>
      <w:r w:rsidR="001936F6">
        <w:t>, plus the range of packets</w:t>
      </w:r>
    </w:p>
    <w:p w14:paraId="7BCE1C3D" w14:textId="2D1E4653" w:rsidR="00674197" w:rsidRDefault="00674197">
      <w:pPr>
        <w:rPr>
          <w:b/>
          <w:bCs/>
        </w:rPr>
      </w:pPr>
    </w:p>
    <w:p w14:paraId="7D7CA2DC" w14:textId="73A33C3A" w:rsidR="00674197" w:rsidRDefault="00674197">
      <w:pPr>
        <w:rPr>
          <w:b/>
          <w:bCs/>
        </w:rPr>
      </w:pPr>
      <w:r>
        <w:rPr>
          <w:b/>
          <w:bCs/>
        </w:rPr>
        <w:t>Second Anomaly</w:t>
      </w:r>
    </w:p>
    <w:p w14:paraId="75944A5A" w14:textId="77777777" w:rsidR="001936F6" w:rsidRPr="001936F6" w:rsidRDefault="00674197" w:rsidP="001936F6">
      <w:r w:rsidRPr="001936F6">
        <w:t>And evidence</w:t>
      </w:r>
      <w:r w:rsidR="001936F6">
        <w:t>, plus the range of packets</w:t>
      </w:r>
    </w:p>
    <w:p w14:paraId="19F9A363" w14:textId="18FDC1F1" w:rsidR="00674197" w:rsidRDefault="00674197">
      <w:pPr>
        <w:rPr>
          <w:b/>
          <w:bCs/>
        </w:rPr>
      </w:pPr>
    </w:p>
    <w:p w14:paraId="5A05FE23" w14:textId="272909D1" w:rsidR="00674197" w:rsidRDefault="00674197">
      <w:pPr>
        <w:rPr>
          <w:b/>
          <w:bCs/>
        </w:rPr>
      </w:pPr>
      <w:r>
        <w:rPr>
          <w:b/>
          <w:bCs/>
        </w:rPr>
        <w:t>Third Anomaly</w:t>
      </w:r>
    </w:p>
    <w:p w14:paraId="62D67FDA" w14:textId="77777777" w:rsidR="001936F6" w:rsidRPr="001936F6" w:rsidRDefault="00674197" w:rsidP="001936F6">
      <w:r w:rsidRPr="001936F6">
        <w:t>And evidence</w:t>
      </w:r>
      <w:r w:rsidR="001936F6">
        <w:t>, plus the range of packets</w:t>
      </w:r>
    </w:p>
    <w:p w14:paraId="064018FC" w14:textId="28D6F795" w:rsidR="00674197" w:rsidRDefault="00674197">
      <w:pPr>
        <w:rPr>
          <w:b/>
          <w:bCs/>
        </w:rPr>
      </w:pPr>
    </w:p>
    <w:p w14:paraId="59E4DEC7" w14:textId="70ADA327" w:rsidR="00674197" w:rsidRDefault="00674197" w:rsidP="00674197">
      <w:pPr>
        <w:jc w:val="center"/>
        <w:rPr>
          <w:b/>
          <w:bCs/>
        </w:rPr>
      </w:pPr>
      <w:r>
        <w:rPr>
          <w:b/>
          <w:bCs/>
        </w:rPr>
        <w:t xml:space="preserve">D. Implications of each </w:t>
      </w:r>
      <w:r w:rsidR="001936F6">
        <w:rPr>
          <w:b/>
          <w:bCs/>
        </w:rPr>
        <w:t xml:space="preserve">Wireshark </w:t>
      </w:r>
      <w:r>
        <w:rPr>
          <w:b/>
          <w:bCs/>
        </w:rPr>
        <w:t>Anomaly</w:t>
      </w:r>
    </w:p>
    <w:p w14:paraId="7E2E4E75" w14:textId="77777777" w:rsidR="00674197" w:rsidRDefault="00674197">
      <w:pPr>
        <w:rPr>
          <w:b/>
          <w:bCs/>
        </w:rPr>
      </w:pPr>
    </w:p>
    <w:p w14:paraId="462BAEE1" w14:textId="6F8CD01B" w:rsidR="00674197" w:rsidRDefault="00674197">
      <w:pPr>
        <w:rPr>
          <w:b/>
          <w:bCs/>
        </w:rPr>
      </w:pPr>
      <w:r>
        <w:rPr>
          <w:b/>
          <w:bCs/>
        </w:rPr>
        <w:t xml:space="preserve">Implications of taking no action 1 </w:t>
      </w:r>
    </w:p>
    <w:p w14:paraId="4875F371" w14:textId="77777777" w:rsidR="001936F6" w:rsidRDefault="001936F6" w:rsidP="00674197">
      <w:pPr>
        <w:rPr>
          <w:b/>
          <w:bCs/>
        </w:rPr>
      </w:pPr>
    </w:p>
    <w:p w14:paraId="48CDD5B2" w14:textId="78CC1607" w:rsidR="00674197" w:rsidRDefault="00674197" w:rsidP="00674197">
      <w:pPr>
        <w:rPr>
          <w:b/>
          <w:bCs/>
        </w:rPr>
      </w:pPr>
      <w:r>
        <w:rPr>
          <w:b/>
          <w:bCs/>
        </w:rPr>
        <w:t>Implications of taking no action 2</w:t>
      </w:r>
    </w:p>
    <w:p w14:paraId="5D0C0BCA" w14:textId="77777777" w:rsidR="00674197" w:rsidRDefault="00674197" w:rsidP="00674197">
      <w:pPr>
        <w:rPr>
          <w:b/>
          <w:bCs/>
        </w:rPr>
      </w:pPr>
    </w:p>
    <w:p w14:paraId="1B8BF418" w14:textId="4758F1F1" w:rsidR="00674197" w:rsidRDefault="00674197" w:rsidP="00674197">
      <w:pPr>
        <w:rPr>
          <w:b/>
          <w:bCs/>
        </w:rPr>
      </w:pPr>
      <w:r>
        <w:rPr>
          <w:b/>
          <w:bCs/>
        </w:rPr>
        <w:t>Implications of taking no action 3</w:t>
      </w:r>
    </w:p>
    <w:p w14:paraId="642C0296" w14:textId="77777777" w:rsidR="00674197" w:rsidRDefault="00674197" w:rsidP="00674197">
      <w:pPr>
        <w:rPr>
          <w:b/>
          <w:bCs/>
        </w:rPr>
      </w:pPr>
    </w:p>
    <w:p w14:paraId="58067266" w14:textId="77777777" w:rsidR="00674197" w:rsidRPr="00BD55A0" w:rsidRDefault="00674197">
      <w:pPr>
        <w:rPr>
          <w:b/>
          <w:bCs/>
        </w:rPr>
      </w:pPr>
    </w:p>
    <w:p w14:paraId="6AFCC7B5" w14:textId="0709BD68" w:rsidR="00BD55A0" w:rsidRPr="00674197" w:rsidRDefault="00674197" w:rsidP="00674197">
      <w:pPr>
        <w:jc w:val="center"/>
        <w:rPr>
          <w:b/>
          <w:bCs/>
        </w:rPr>
      </w:pPr>
      <w:r w:rsidRPr="00674197">
        <w:rPr>
          <w:b/>
          <w:bCs/>
        </w:rPr>
        <w:t>E.  Recommended Solutions</w:t>
      </w:r>
    </w:p>
    <w:p w14:paraId="52AC90EA" w14:textId="1B2010A2" w:rsidR="00BD55A0" w:rsidRPr="00674197" w:rsidRDefault="00674197">
      <w:pPr>
        <w:rPr>
          <w:b/>
          <w:bCs/>
        </w:rPr>
      </w:pPr>
      <w:r w:rsidRPr="00674197">
        <w:rPr>
          <w:b/>
          <w:bCs/>
        </w:rPr>
        <w:t>First Vulnerability</w:t>
      </w:r>
    </w:p>
    <w:p w14:paraId="382ADF4F" w14:textId="18C4BFE3" w:rsidR="00674197" w:rsidRDefault="0077076B">
      <w:bookmarkStart w:id="0" w:name="_Hlk93430978"/>
      <w:r>
        <w:t xml:space="preserve">Recommend solution which is supported by a reliable source  </w:t>
      </w:r>
    </w:p>
    <w:bookmarkEnd w:id="0"/>
    <w:p w14:paraId="7E9BFF6B" w14:textId="50D7FD41" w:rsidR="00674197" w:rsidRDefault="00674197" w:rsidP="00674197">
      <w:pPr>
        <w:rPr>
          <w:b/>
          <w:bCs/>
        </w:rPr>
      </w:pPr>
      <w:r w:rsidRPr="00674197">
        <w:rPr>
          <w:b/>
          <w:bCs/>
        </w:rPr>
        <w:t>Second Vulnerability</w:t>
      </w:r>
    </w:p>
    <w:p w14:paraId="091B810E" w14:textId="21FBA23D" w:rsidR="0077076B" w:rsidRPr="00674197" w:rsidRDefault="0077076B" w:rsidP="00674197">
      <w:pPr>
        <w:rPr>
          <w:b/>
          <w:bCs/>
        </w:rPr>
      </w:pPr>
      <w:r w:rsidRPr="0077076B">
        <w:t xml:space="preserve">Recommend solution which is supported by a reliable source  </w:t>
      </w:r>
    </w:p>
    <w:p w14:paraId="0A697139" w14:textId="407CA508" w:rsidR="00674197" w:rsidRDefault="00674197" w:rsidP="00674197">
      <w:pPr>
        <w:rPr>
          <w:b/>
          <w:bCs/>
        </w:rPr>
      </w:pPr>
      <w:r w:rsidRPr="00674197">
        <w:rPr>
          <w:b/>
          <w:bCs/>
        </w:rPr>
        <w:t>Third Vulnerability</w:t>
      </w:r>
    </w:p>
    <w:p w14:paraId="08D3EA91" w14:textId="4D8BC1BF" w:rsidR="0077076B" w:rsidRPr="00674197" w:rsidRDefault="0077076B" w:rsidP="00674197">
      <w:pPr>
        <w:rPr>
          <w:b/>
          <w:bCs/>
        </w:rPr>
      </w:pPr>
      <w:r w:rsidRPr="0077076B">
        <w:t xml:space="preserve">Recommend solution which is supported by a reliable source  </w:t>
      </w:r>
    </w:p>
    <w:p w14:paraId="7946AD60" w14:textId="05B3149E" w:rsidR="00BD55A0" w:rsidRPr="00674197" w:rsidRDefault="00674197">
      <w:pPr>
        <w:rPr>
          <w:b/>
          <w:bCs/>
        </w:rPr>
      </w:pPr>
      <w:r w:rsidRPr="00674197">
        <w:rPr>
          <w:b/>
          <w:bCs/>
        </w:rPr>
        <w:t>First Anomaly</w:t>
      </w:r>
    </w:p>
    <w:p w14:paraId="7FEF071F" w14:textId="77777777" w:rsidR="0077076B" w:rsidRPr="0077076B" w:rsidRDefault="0077076B" w:rsidP="0077076B">
      <w:r w:rsidRPr="0077076B">
        <w:t xml:space="preserve">Recommend solution which is supported by a reliable source  </w:t>
      </w:r>
    </w:p>
    <w:p w14:paraId="422AB73B" w14:textId="13A84A65" w:rsidR="00674197" w:rsidRPr="00674197" w:rsidRDefault="00674197">
      <w:pPr>
        <w:rPr>
          <w:b/>
          <w:bCs/>
        </w:rPr>
      </w:pPr>
      <w:r w:rsidRPr="00674197">
        <w:rPr>
          <w:b/>
          <w:bCs/>
        </w:rPr>
        <w:t>Second Anomaly</w:t>
      </w:r>
    </w:p>
    <w:p w14:paraId="55F9097F" w14:textId="77777777" w:rsidR="0077076B" w:rsidRPr="0077076B" w:rsidRDefault="0077076B" w:rsidP="0077076B">
      <w:r w:rsidRPr="0077076B">
        <w:t xml:space="preserve">Recommend solution which is supported by a reliable source  </w:t>
      </w:r>
    </w:p>
    <w:p w14:paraId="3A3AB41F" w14:textId="3430523A" w:rsidR="00674197" w:rsidRPr="00674197" w:rsidRDefault="00674197">
      <w:pPr>
        <w:rPr>
          <w:b/>
          <w:bCs/>
        </w:rPr>
      </w:pPr>
      <w:r w:rsidRPr="00674197">
        <w:rPr>
          <w:b/>
          <w:bCs/>
        </w:rPr>
        <w:t>Third Anomaly</w:t>
      </w:r>
    </w:p>
    <w:p w14:paraId="53BB410B" w14:textId="77777777" w:rsidR="0077076B" w:rsidRPr="0077076B" w:rsidRDefault="0077076B" w:rsidP="0077076B">
      <w:r w:rsidRPr="0077076B">
        <w:t xml:space="preserve">Recommend solution which is supported by a reliable source  </w:t>
      </w:r>
    </w:p>
    <w:p w14:paraId="3CCF5A74" w14:textId="6D7FD8B9" w:rsidR="00674197" w:rsidRDefault="00674197"/>
    <w:p w14:paraId="5CAA1B3B" w14:textId="5058EFD3" w:rsidR="00674197" w:rsidRDefault="00674197" w:rsidP="00674197">
      <w:pPr>
        <w:jc w:val="center"/>
        <w:rPr>
          <w:b/>
          <w:bCs/>
        </w:rPr>
      </w:pPr>
      <w:r w:rsidRPr="00674197">
        <w:rPr>
          <w:b/>
          <w:bCs/>
        </w:rPr>
        <w:t>References</w:t>
      </w:r>
    </w:p>
    <w:p w14:paraId="25355D3D" w14:textId="2D494ABF" w:rsidR="001936F6" w:rsidRPr="001936F6" w:rsidRDefault="001936F6" w:rsidP="001936F6">
      <w:r>
        <w:t>Compile all references used in the paper here, deduplicated, and in order of the author’s last name</w:t>
      </w:r>
    </w:p>
    <w:p w14:paraId="7EF557C7" w14:textId="77777777" w:rsidR="001936F6" w:rsidRPr="001936F6" w:rsidRDefault="001936F6" w:rsidP="001936F6"/>
    <w:p w14:paraId="7FA0895A" w14:textId="77777777" w:rsidR="00BD55A0" w:rsidRDefault="00BD55A0"/>
    <w:sectPr w:rsidR="00BD55A0" w:rsidSect="00FF34EF">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szQ3MjW0NDQzMDJX0lEKTi0uzszPAykwrQUAZr3TMSwAAAA="/>
  </w:docVars>
  <w:rsids>
    <w:rsidRoot w:val="00456579"/>
    <w:rsid w:val="001936F6"/>
    <w:rsid w:val="00247E07"/>
    <w:rsid w:val="00456579"/>
    <w:rsid w:val="004D47AA"/>
    <w:rsid w:val="00604B53"/>
    <w:rsid w:val="00674197"/>
    <w:rsid w:val="0077076B"/>
    <w:rsid w:val="00BD55A0"/>
    <w:rsid w:val="00D67120"/>
    <w:rsid w:val="00FF3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73FDA"/>
  <w15:chartTrackingRefBased/>
  <w15:docId w15:val="{5D37189C-6D21-4142-B1A1-B4AF82E90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76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232</Words>
  <Characters>132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Dow</dc:creator>
  <cp:keywords/>
  <dc:description/>
  <cp:lastModifiedBy>Aurroyo Mccoy</cp:lastModifiedBy>
  <cp:revision>3</cp:revision>
  <dcterms:created xsi:type="dcterms:W3CDTF">2021-06-04T21:02:00Z</dcterms:created>
  <dcterms:modified xsi:type="dcterms:W3CDTF">2022-01-19T01:43:00Z</dcterms:modified>
</cp:coreProperties>
</file>